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9CC9D" w14:textId="1CD4FEA3" w:rsidR="00A76AA2" w:rsidRDefault="003F3520">
      <w:r>
        <w:rPr>
          <w:noProof/>
        </w:rPr>
        <w:drawing>
          <wp:inline distT="0" distB="0" distL="0" distR="0" wp14:anchorId="67F29327" wp14:editId="6E7831C5">
            <wp:extent cx="4686300" cy="3476647"/>
            <wp:effectExtent l="0" t="0" r="0" b="9525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08801" cy="34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96CD6" w14:textId="0484FEE3" w:rsidR="003F3520" w:rsidRDefault="003F3520">
      <w:r>
        <w:rPr>
          <w:noProof/>
        </w:rPr>
        <w:drawing>
          <wp:inline distT="0" distB="0" distL="0" distR="0" wp14:anchorId="63172D08" wp14:editId="4D2F9E7B">
            <wp:extent cx="4524375" cy="2565000"/>
            <wp:effectExtent l="0" t="0" r="0" b="698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51935" cy="2580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2F518" w14:textId="6250B3D6" w:rsidR="003F3520" w:rsidRDefault="003F3520">
      <w:r>
        <w:rPr>
          <w:noProof/>
        </w:rPr>
        <w:drawing>
          <wp:inline distT="0" distB="0" distL="0" distR="0" wp14:anchorId="3AA397AA" wp14:editId="12685AAD">
            <wp:extent cx="6248400" cy="291909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58214" cy="292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AEF99" w14:textId="7673506C" w:rsidR="00694A65" w:rsidRDefault="00BD2E6A">
      <w:r>
        <w:rPr>
          <w:noProof/>
        </w:rPr>
        <w:lastRenderedPageBreak/>
        <w:drawing>
          <wp:inline distT="0" distB="0" distL="0" distR="0" wp14:anchorId="07FA0DD1" wp14:editId="7D1E0DDB">
            <wp:extent cx="3240154" cy="277177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0154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4A65">
        <w:rPr>
          <w:noProof/>
        </w:rPr>
        <w:drawing>
          <wp:inline distT="0" distB="0" distL="0" distR="0" wp14:anchorId="12FB031E" wp14:editId="6A23DE8F">
            <wp:extent cx="3609975" cy="2657475"/>
            <wp:effectExtent l="0" t="0" r="9525" b="9525"/>
            <wp:docPr id="5" name="Picture 5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4A65">
        <w:t xml:space="preserve">  </w:t>
      </w:r>
      <w:r w:rsidR="00694A65">
        <w:rPr>
          <w:noProof/>
        </w:rPr>
        <w:drawing>
          <wp:inline distT="0" distB="0" distL="0" distR="0" wp14:anchorId="5066A7F5" wp14:editId="7AB53727">
            <wp:extent cx="3619500" cy="2543175"/>
            <wp:effectExtent l="0" t="0" r="0" b="9525"/>
            <wp:docPr id="6" name="Picture 6" descr="Tex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timeli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28383" cy="2549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EDFE0" w14:textId="278DED60" w:rsidR="003179EF" w:rsidRDefault="003179EF">
      <w:r>
        <w:rPr>
          <w:noProof/>
        </w:rPr>
        <w:drawing>
          <wp:inline distT="0" distB="0" distL="0" distR="0" wp14:anchorId="5440CA7A" wp14:editId="72C29BA6">
            <wp:extent cx="3571875" cy="2308401"/>
            <wp:effectExtent l="0" t="0" r="0" b="0"/>
            <wp:docPr id="7" name="Picture 7" descr="Tex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timeli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77686" cy="231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FF28ED" wp14:editId="3075C6E0">
            <wp:extent cx="3556000" cy="2314291"/>
            <wp:effectExtent l="0" t="0" r="635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2869" cy="2318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851D2" w14:textId="77777777" w:rsidR="00A25023" w:rsidRDefault="00A25023"/>
    <w:p w14:paraId="2FF66B76" w14:textId="38F2D343" w:rsidR="00CF649A" w:rsidRDefault="00CF649A">
      <w:r>
        <w:rPr>
          <w:noProof/>
        </w:rPr>
        <w:lastRenderedPageBreak/>
        <w:drawing>
          <wp:inline distT="0" distB="0" distL="0" distR="0" wp14:anchorId="5EDF0DCA" wp14:editId="1ACEEB3D">
            <wp:extent cx="3418840" cy="2609711"/>
            <wp:effectExtent l="0" t="0" r="0" b="63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29085" cy="261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443647" wp14:editId="161A665E">
            <wp:extent cx="3743079" cy="2660015"/>
            <wp:effectExtent l="0" t="0" r="0" b="698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46979" cy="2662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F8EED" w14:textId="48578AE8" w:rsidR="00A25023" w:rsidRDefault="00A25023">
      <w:r>
        <w:rPr>
          <w:noProof/>
        </w:rPr>
        <w:drawing>
          <wp:inline distT="0" distB="0" distL="0" distR="0" wp14:anchorId="3CF2FE3F" wp14:editId="5E958DCC">
            <wp:extent cx="3629025" cy="21717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2984" cy="2174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47AB">
        <w:rPr>
          <w:noProof/>
        </w:rPr>
        <w:drawing>
          <wp:inline distT="0" distB="0" distL="0" distR="0" wp14:anchorId="2BAD194B" wp14:editId="690A7B6F">
            <wp:extent cx="3838352" cy="2901315"/>
            <wp:effectExtent l="0" t="0" r="0" b="0"/>
            <wp:docPr id="13" name="Picture 1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chat or text messag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104" cy="2908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D3F9" w14:textId="34A0E289" w:rsidR="003C558D" w:rsidRDefault="003C558D">
      <w:r>
        <w:rPr>
          <w:noProof/>
        </w:rPr>
        <w:drawing>
          <wp:inline distT="0" distB="0" distL="0" distR="0" wp14:anchorId="4C6BB61B" wp14:editId="45DC5324">
            <wp:extent cx="3581400" cy="3095625"/>
            <wp:effectExtent l="0" t="0" r="0" b="9525"/>
            <wp:docPr id="14" name="Picture 14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86822" cy="3100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75A6">
        <w:t xml:space="preserve">   </w:t>
      </w:r>
      <w:r w:rsidR="003460AA">
        <w:rPr>
          <w:noProof/>
        </w:rPr>
        <w:drawing>
          <wp:inline distT="0" distB="0" distL="0" distR="0" wp14:anchorId="356B79B9" wp14:editId="2DDB9365">
            <wp:extent cx="3600450" cy="1237615"/>
            <wp:effectExtent l="0" t="0" r="0" b="635"/>
            <wp:docPr id="17" name="Picture 1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chat or text messag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10973" cy="124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F776A" w14:textId="1374D9C4" w:rsidR="0035684E" w:rsidRDefault="0035684E">
      <w:r>
        <w:rPr>
          <w:noProof/>
        </w:rPr>
        <w:lastRenderedPageBreak/>
        <w:drawing>
          <wp:inline distT="0" distB="0" distL="0" distR="0" wp14:anchorId="001F54AF" wp14:editId="0A75926C">
            <wp:extent cx="3743325" cy="1181100"/>
            <wp:effectExtent l="0" t="0" r="9525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266C">
        <w:rPr>
          <w:noProof/>
        </w:rPr>
        <w:drawing>
          <wp:inline distT="0" distB="0" distL="0" distR="0" wp14:anchorId="6FB5136F" wp14:editId="7E87784B">
            <wp:extent cx="3676650" cy="2539838"/>
            <wp:effectExtent l="0" t="0" r="0" b="0"/>
            <wp:docPr id="20" name="Picture 20" descr="Tex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, timeli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82120" cy="2543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2E18A" w14:textId="1941AD91" w:rsidR="00162B4E" w:rsidRDefault="00162B4E">
      <w:r>
        <w:rPr>
          <w:noProof/>
        </w:rPr>
        <w:drawing>
          <wp:inline distT="0" distB="0" distL="0" distR="0" wp14:anchorId="44F73760" wp14:editId="549B1C60">
            <wp:extent cx="3381196" cy="2840990"/>
            <wp:effectExtent l="0" t="0" r="0" b="0"/>
            <wp:docPr id="21" name="Picture 2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92635" cy="2850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773C">
        <w:rPr>
          <w:noProof/>
        </w:rPr>
        <w:drawing>
          <wp:inline distT="0" distB="0" distL="0" distR="0" wp14:anchorId="3FE34175" wp14:editId="7643F153">
            <wp:extent cx="3846737" cy="1580515"/>
            <wp:effectExtent l="0" t="0" r="1905" b="635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59126" cy="158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C5FBB" w14:textId="68751B7C" w:rsidR="006A7A85" w:rsidRDefault="006A7A85">
      <w:r>
        <w:rPr>
          <w:noProof/>
        </w:rPr>
        <w:drawing>
          <wp:inline distT="0" distB="0" distL="0" distR="0" wp14:anchorId="44D55596" wp14:editId="316E8288">
            <wp:extent cx="3475990" cy="4000500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83691" cy="400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2532">
        <w:rPr>
          <w:noProof/>
        </w:rPr>
        <w:drawing>
          <wp:inline distT="0" distB="0" distL="0" distR="0" wp14:anchorId="165940ED" wp14:editId="590990A4">
            <wp:extent cx="3371850" cy="4024465"/>
            <wp:effectExtent l="0" t="0" r="0" b="0"/>
            <wp:docPr id="25" name="Picture 2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77862" cy="4031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C41DB" w14:textId="5DAF7F18" w:rsidR="00150701" w:rsidRDefault="00150701">
      <w:r>
        <w:rPr>
          <w:noProof/>
        </w:rPr>
        <w:lastRenderedPageBreak/>
        <w:drawing>
          <wp:inline distT="0" distB="0" distL="0" distR="0" wp14:anchorId="3DCFC087" wp14:editId="0E9661AA">
            <wp:extent cx="3894479" cy="2695575"/>
            <wp:effectExtent l="0" t="0" r="0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96831" cy="269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16E55">
        <w:rPr>
          <w:noProof/>
        </w:rPr>
        <w:drawing>
          <wp:inline distT="0" distB="0" distL="0" distR="0" wp14:anchorId="10F5E2E6" wp14:editId="568FBEA6">
            <wp:extent cx="3400425" cy="3590849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04240" cy="359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B9AF4" w14:textId="031993BD" w:rsidR="00BD5C18" w:rsidRDefault="00BD5C18">
      <w:r>
        <w:rPr>
          <w:noProof/>
        </w:rPr>
        <w:drawing>
          <wp:inline distT="0" distB="0" distL="0" distR="0" wp14:anchorId="79FC1CCC" wp14:editId="159D67DB">
            <wp:extent cx="3838575" cy="1650462"/>
            <wp:effectExtent l="0" t="0" r="0" b="6985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55428" cy="1657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543E">
        <w:t xml:space="preserve">   </w:t>
      </w:r>
      <w:r w:rsidR="00A029E2">
        <w:rPr>
          <w:noProof/>
        </w:rPr>
        <w:drawing>
          <wp:inline distT="0" distB="0" distL="0" distR="0" wp14:anchorId="1970F92B" wp14:editId="0B501B2E">
            <wp:extent cx="3532607" cy="1971040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44614" cy="197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56293" w14:textId="41AC03CF" w:rsidR="00BC4CAE" w:rsidRDefault="00BC4CAE">
      <w:r>
        <w:rPr>
          <w:noProof/>
        </w:rPr>
        <w:drawing>
          <wp:inline distT="0" distB="0" distL="0" distR="0" wp14:anchorId="37BA3664" wp14:editId="739B631B">
            <wp:extent cx="4162425" cy="3158359"/>
            <wp:effectExtent l="0" t="0" r="0" b="4445"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69864" cy="3164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AF330" w14:textId="5F69CF1B" w:rsidR="00406927" w:rsidRDefault="00B51D26">
      <w:r>
        <w:rPr>
          <w:noProof/>
        </w:rPr>
        <w:lastRenderedPageBreak/>
        <w:drawing>
          <wp:inline distT="0" distB="0" distL="0" distR="0" wp14:anchorId="06C18C62" wp14:editId="510EDFE9">
            <wp:extent cx="7589520" cy="1983105"/>
            <wp:effectExtent l="0" t="0" r="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198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B265B" w14:textId="0729FFDD" w:rsidR="0008654C" w:rsidRDefault="00814B91">
      <w:r>
        <w:rPr>
          <w:noProof/>
        </w:rPr>
        <w:drawing>
          <wp:inline distT="0" distB="0" distL="0" distR="0" wp14:anchorId="266B8D6F" wp14:editId="071D9D6A">
            <wp:extent cx="6276975" cy="1638300"/>
            <wp:effectExtent l="0" t="0" r="9525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769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588D">
        <w:t xml:space="preserve"> </w:t>
      </w:r>
    </w:p>
    <w:p w14:paraId="714962A0" w14:textId="5FF60445" w:rsidR="00256651" w:rsidRDefault="00256651">
      <w:r>
        <w:rPr>
          <w:noProof/>
        </w:rPr>
        <w:drawing>
          <wp:inline distT="0" distB="0" distL="0" distR="0" wp14:anchorId="41E007A5" wp14:editId="57546691">
            <wp:extent cx="5876925" cy="5941103"/>
            <wp:effectExtent l="0" t="0" r="0" b="2540"/>
            <wp:docPr id="35" name="Picture 3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abl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95886" cy="596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EB636" w14:textId="6470643C" w:rsidR="003F6527" w:rsidRDefault="003F6527">
      <w:r>
        <w:rPr>
          <w:noProof/>
        </w:rPr>
        <w:lastRenderedPageBreak/>
        <w:drawing>
          <wp:inline distT="0" distB="0" distL="0" distR="0" wp14:anchorId="0C2CA013" wp14:editId="27059F1E">
            <wp:extent cx="6143625" cy="4448175"/>
            <wp:effectExtent l="0" t="0" r="9525" b="9525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43625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23C45" w14:textId="1C6D79EA" w:rsidR="002403BC" w:rsidRDefault="002403BC">
      <w:r>
        <w:rPr>
          <w:noProof/>
        </w:rPr>
        <w:drawing>
          <wp:inline distT="0" distB="0" distL="0" distR="0" wp14:anchorId="02B2BCD0" wp14:editId="1E02190F">
            <wp:extent cx="6238875" cy="1905000"/>
            <wp:effectExtent l="0" t="0" r="9525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3887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AC732" w14:textId="66AE5069" w:rsidR="00FC5D50" w:rsidRDefault="00FC5D50">
      <w:r>
        <w:rPr>
          <w:noProof/>
        </w:rPr>
        <w:drawing>
          <wp:inline distT="0" distB="0" distL="0" distR="0" wp14:anchorId="484FB139" wp14:editId="4BD1A5AC">
            <wp:extent cx="6400800" cy="3171825"/>
            <wp:effectExtent l="0" t="0" r="0" b="9525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A0C5" w14:textId="77777777" w:rsidR="002A09B7" w:rsidRPr="002A09B7" w:rsidRDefault="002A09B7" w:rsidP="002A09B7">
      <w:pPr>
        <w:pStyle w:val="Heading4"/>
        <w:shd w:val="clear" w:color="auto" w:fill="FFFFFF"/>
        <w:spacing w:before="0" w:beforeAutospacing="0" w:after="0" w:afterAutospacing="0"/>
        <w:ind w:left="120"/>
        <w:rPr>
          <w:rFonts w:ascii="Arial" w:hAnsi="Arial" w:cs="Arial"/>
          <w:color w:val="05192D"/>
        </w:rPr>
      </w:pPr>
      <w:r>
        <w:lastRenderedPageBreak/>
        <w:t xml:space="preserve">4) </w:t>
      </w:r>
      <w:r w:rsidRPr="002A09B7">
        <w:rPr>
          <w:rFonts w:ascii="Arial" w:hAnsi="Arial" w:cs="Arial"/>
          <w:color w:val="05192D"/>
        </w:rPr>
        <w:t>Batch processing</w:t>
      </w:r>
    </w:p>
    <w:p w14:paraId="1C528486" w14:textId="6ED91592" w:rsidR="002D266C" w:rsidRDefault="00244E06">
      <w:r>
        <w:rPr>
          <w:noProof/>
        </w:rPr>
        <w:drawing>
          <wp:inline distT="0" distB="0" distL="0" distR="0" wp14:anchorId="0A2DB68D" wp14:editId="2602209B">
            <wp:extent cx="4991100" cy="4487266"/>
            <wp:effectExtent l="0" t="0" r="0" b="8890"/>
            <wp:docPr id="39" name="Picture 3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00428" cy="4495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C9D67C" wp14:editId="0C4AE324">
            <wp:extent cx="4772025" cy="5143679"/>
            <wp:effectExtent l="0" t="0" r="0" b="0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74660" cy="5146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D7069" w14:textId="1440DB94" w:rsidR="00103E1F" w:rsidRDefault="003426B7">
      <w:r>
        <w:rPr>
          <w:noProof/>
        </w:rPr>
        <w:lastRenderedPageBreak/>
        <w:drawing>
          <wp:inline distT="0" distB="0" distL="0" distR="0" wp14:anchorId="7CECF69F" wp14:editId="29BE3AE2">
            <wp:extent cx="6029325" cy="3676650"/>
            <wp:effectExtent l="0" t="0" r="9525" b="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46DFF" w14:textId="1F469A01" w:rsidR="00873871" w:rsidRDefault="00873871">
      <w:r>
        <w:rPr>
          <w:noProof/>
        </w:rPr>
        <w:drawing>
          <wp:inline distT="0" distB="0" distL="0" distR="0" wp14:anchorId="5484BECB" wp14:editId="0398516F">
            <wp:extent cx="6229350" cy="5781675"/>
            <wp:effectExtent l="0" t="0" r="0" b="9525"/>
            <wp:docPr id="43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57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ECBD6" w14:textId="4B23FA19" w:rsidR="00870E0C" w:rsidRDefault="00870E0C">
      <w:r>
        <w:rPr>
          <w:noProof/>
        </w:rPr>
        <w:lastRenderedPageBreak/>
        <w:drawing>
          <wp:inline distT="0" distB="0" distL="0" distR="0" wp14:anchorId="42F6E190" wp14:editId="576893C4">
            <wp:extent cx="6057900" cy="3429000"/>
            <wp:effectExtent l="0" t="0" r="0" b="0"/>
            <wp:docPr id="44" name="Picture 4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 with medium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E6108" w14:textId="5538BE59" w:rsidR="00870E0C" w:rsidRDefault="00870E0C">
      <w:r>
        <w:rPr>
          <w:noProof/>
        </w:rPr>
        <w:drawing>
          <wp:inline distT="0" distB="0" distL="0" distR="0" wp14:anchorId="4FF70387" wp14:editId="524F3566">
            <wp:extent cx="6210300" cy="2247900"/>
            <wp:effectExtent l="0" t="0" r="0" b="0"/>
            <wp:docPr id="45" name="Picture 4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B44EE" w14:textId="2DC6FF3C" w:rsidR="002314A9" w:rsidRDefault="002314A9">
      <w:r>
        <w:rPr>
          <w:noProof/>
        </w:rPr>
        <w:drawing>
          <wp:inline distT="0" distB="0" distL="0" distR="0" wp14:anchorId="578D6C5E" wp14:editId="199B5B1F">
            <wp:extent cx="6162675" cy="3876675"/>
            <wp:effectExtent l="0" t="0" r="9525" b="9525"/>
            <wp:docPr id="46" name="Picture 46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82246" cy="3888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A63C8" w14:textId="5A36D328" w:rsidR="00074F15" w:rsidRDefault="00074F15">
      <w:r>
        <w:rPr>
          <w:noProof/>
        </w:rPr>
        <w:lastRenderedPageBreak/>
        <w:drawing>
          <wp:inline distT="0" distB="0" distL="0" distR="0" wp14:anchorId="4B45A42C" wp14:editId="49B805F9">
            <wp:extent cx="5934075" cy="2343150"/>
            <wp:effectExtent l="0" t="0" r="9525" b="0"/>
            <wp:docPr id="47" name="Picture 4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F8A2A" w14:textId="204B9C9C" w:rsidR="00D35309" w:rsidRDefault="00D35309">
      <w:r>
        <w:rPr>
          <w:noProof/>
        </w:rPr>
        <w:drawing>
          <wp:inline distT="0" distB="0" distL="0" distR="0" wp14:anchorId="4A9CB2AD" wp14:editId="787F73AE">
            <wp:extent cx="6067425" cy="6629400"/>
            <wp:effectExtent l="0" t="0" r="9525" b="0"/>
            <wp:docPr id="48" name="Picture 4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email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662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3BE5A" w14:textId="6DD14CD3" w:rsidR="00B51A64" w:rsidRDefault="00B51A64">
      <w:r>
        <w:rPr>
          <w:noProof/>
        </w:rPr>
        <w:lastRenderedPageBreak/>
        <w:drawing>
          <wp:inline distT="0" distB="0" distL="0" distR="0" wp14:anchorId="18F16331" wp14:editId="19FB076F">
            <wp:extent cx="7589520" cy="4425950"/>
            <wp:effectExtent l="0" t="0" r="0" b="0"/>
            <wp:docPr id="49" name="Picture 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, email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442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D1EE9" w14:textId="0817859F" w:rsidR="006C2162" w:rsidRDefault="006C2162"/>
    <w:p w14:paraId="06E329D8" w14:textId="77777777" w:rsidR="006C2162" w:rsidRDefault="006C2162" w:rsidP="006C2162">
      <w:pPr>
        <w:pStyle w:val="Heading4"/>
        <w:shd w:val="clear" w:color="auto" w:fill="FFFFFF"/>
        <w:spacing w:before="0" w:beforeAutospacing="0" w:after="0" w:afterAutospacing="0"/>
        <w:ind w:left="120"/>
        <w:rPr>
          <w:rFonts w:ascii="Arial" w:hAnsi="Arial" w:cs="Arial"/>
          <w:color w:val="05192D"/>
        </w:rPr>
      </w:pPr>
      <w:r>
        <w:t xml:space="preserve">5) </w:t>
      </w:r>
      <w:r>
        <w:rPr>
          <w:rFonts w:ascii="Arial" w:hAnsi="Arial" w:cs="Arial"/>
          <w:color w:val="05192D"/>
        </w:rPr>
        <w:t>Creating new tools</w:t>
      </w:r>
    </w:p>
    <w:p w14:paraId="096DE85A" w14:textId="72532F8D" w:rsidR="006C2162" w:rsidRDefault="00BD2B26">
      <w:r>
        <w:rPr>
          <w:noProof/>
        </w:rPr>
        <w:drawing>
          <wp:inline distT="0" distB="0" distL="0" distR="0" wp14:anchorId="10C614CD" wp14:editId="1A18B918">
            <wp:extent cx="6124575" cy="2990850"/>
            <wp:effectExtent l="0" t="0" r="9525" b="0"/>
            <wp:docPr id="50" name="Picture 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439D1" w14:textId="64F9FC85" w:rsidR="00C545CC" w:rsidRDefault="00C545CC">
      <w:r>
        <w:rPr>
          <w:noProof/>
        </w:rPr>
        <w:lastRenderedPageBreak/>
        <w:drawing>
          <wp:inline distT="0" distB="0" distL="0" distR="0" wp14:anchorId="3309BADA" wp14:editId="1751FD43">
            <wp:extent cx="6029325" cy="3171825"/>
            <wp:effectExtent l="0" t="0" r="9525" b="9525"/>
            <wp:docPr id="51" name="Picture 5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962FD" w14:textId="0BCB8CD9" w:rsidR="00A5071C" w:rsidRDefault="00F90560">
      <w:r>
        <w:rPr>
          <w:noProof/>
        </w:rPr>
        <w:drawing>
          <wp:inline distT="0" distB="0" distL="0" distR="0" wp14:anchorId="74E1EA49" wp14:editId="19E5E024">
            <wp:extent cx="6105525" cy="4181475"/>
            <wp:effectExtent l="0" t="0" r="9525" b="9525"/>
            <wp:docPr id="53" name="Picture 5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, email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728FE" w14:textId="76967F91" w:rsidR="001E6CD2" w:rsidRDefault="001E6CD2">
      <w:r>
        <w:rPr>
          <w:noProof/>
        </w:rPr>
        <w:lastRenderedPageBreak/>
        <w:drawing>
          <wp:inline distT="0" distB="0" distL="0" distR="0" wp14:anchorId="5F9F9A76" wp14:editId="08F591F0">
            <wp:extent cx="5905500" cy="3724275"/>
            <wp:effectExtent l="0" t="0" r="0" b="9525"/>
            <wp:docPr id="54" name="Picture 54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email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8C3CF" w14:textId="68C5B51E" w:rsidR="006D6500" w:rsidRDefault="006D6500">
      <w:r>
        <w:rPr>
          <w:noProof/>
        </w:rPr>
        <w:drawing>
          <wp:inline distT="0" distB="0" distL="0" distR="0" wp14:anchorId="164E33E6" wp14:editId="5129AD76">
            <wp:extent cx="6029325" cy="4543425"/>
            <wp:effectExtent l="0" t="0" r="9525" b="9525"/>
            <wp:docPr id="55" name="Picture 5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454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2219C" w14:textId="47DF7BD9" w:rsidR="007C1AAC" w:rsidRDefault="00D9438D">
      <w:r>
        <w:rPr>
          <w:noProof/>
        </w:rPr>
        <w:lastRenderedPageBreak/>
        <w:drawing>
          <wp:inline distT="0" distB="0" distL="0" distR="0" wp14:anchorId="16BB6272" wp14:editId="6403D6FE">
            <wp:extent cx="7589520" cy="5250180"/>
            <wp:effectExtent l="0" t="0" r="0" b="762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email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525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F19F5" w14:textId="6C570992" w:rsidR="00CF44EC" w:rsidRDefault="00CF44EC">
      <w:r>
        <w:rPr>
          <w:noProof/>
        </w:rPr>
        <w:drawing>
          <wp:inline distT="0" distB="0" distL="0" distR="0" wp14:anchorId="46FC355A" wp14:editId="54979223">
            <wp:extent cx="6019800" cy="2828925"/>
            <wp:effectExtent l="0" t="0" r="0" b="9525"/>
            <wp:docPr id="58" name="Picture 5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1980" w14:textId="5BDD22A4" w:rsidR="00FA5E71" w:rsidRDefault="00FA5E71">
      <w:r>
        <w:rPr>
          <w:noProof/>
        </w:rPr>
        <w:lastRenderedPageBreak/>
        <w:drawing>
          <wp:inline distT="0" distB="0" distL="0" distR="0" wp14:anchorId="7CB41FDB" wp14:editId="2536FD50">
            <wp:extent cx="6010275" cy="4695825"/>
            <wp:effectExtent l="0" t="0" r="9525" b="9525"/>
            <wp:docPr id="59" name="Picture 5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, application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6CE89" w14:textId="53876C25" w:rsidR="003F4EC7" w:rsidRDefault="009E589D">
      <w:r>
        <w:rPr>
          <w:noProof/>
        </w:rPr>
        <w:drawing>
          <wp:inline distT="0" distB="0" distL="0" distR="0" wp14:anchorId="0D4CAF5F" wp14:editId="51F08084">
            <wp:extent cx="6000750" cy="3467100"/>
            <wp:effectExtent l="0" t="0" r="0" b="0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4EC7" w:rsidSect="003F3520">
      <w:pgSz w:w="12240" w:h="15840"/>
      <w:pgMar w:top="144" w:right="144" w:bottom="144" w:left="14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zMxNjMwMDI0NrZQ0lEKTi0uzszPAykwrAUAWJurbCwAAAA="/>
  </w:docVars>
  <w:rsids>
    <w:rsidRoot w:val="00167037"/>
    <w:rsid w:val="00063EC8"/>
    <w:rsid w:val="00074F15"/>
    <w:rsid w:val="0008654C"/>
    <w:rsid w:val="00100DC9"/>
    <w:rsid w:val="001019EF"/>
    <w:rsid w:val="00103E1F"/>
    <w:rsid w:val="00150701"/>
    <w:rsid w:val="001528D4"/>
    <w:rsid w:val="00162B4E"/>
    <w:rsid w:val="00167037"/>
    <w:rsid w:val="001E6CD2"/>
    <w:rsid w:val="00211090"/>
    <w:rsid w:val="00214E40"/>
    <w:rsid w:val="002314A9"/>
    <w:rsid w:val="002403BC"/>
    <w:rsid w:val="00244E06"/>
    <w:rsid w:val="00256651"/>
    <w:rsid w:val="0029543E"/>
    <w:rsid w:val="002A09B7"/>
    <w:rsid w:val="002D266C"/>
    <w:rsid w:val="003179EF"/>
    <w:rsid w:val="003426B7"/>
    <w:rsid w:val="003460AA"/>
    <w:rsid w:val="0035684E"/>
    <w:rsid w:val="003C558D"/>
    <w:rsid w:val="003F3520"/>
    <w:rsid w:val="003F4EC7"/>
    <w:rsid w:val="003F6527"/>
    <w:rsid w:val="00406927"/>
    <w:rsid w:val="00416E55"/>
    <w:rsid w:val="004F75A6"/>
    <w:rsid w:val="00672326"/>
    <w:rsid w:val="0068588D"/>
    <w:rsid w:val="00694428"/>
    <w:rsid w:val="00694A65"/>
    <w:rsid w:val="006A7A85"/>
    <w:rsid w:val="006C2162"/>
    <w:rsid w:val="006D6500"/>
    <w:rsid w:val="007C1AAC"/>
    <w:rsid w:val="00805596"/>
    <w:rsid w:val="00814B91"/>
    <w:rsid w:val="00864CBB"/>
    <w:rsid w:val="00870E0C"/>
    <w:rsid w:val="00873871"/>
    <w:rsid w:val="008B2532"/>
    <w:rsid w:val="009547AB"/>
    <w:rsid w:val="009E589D"/>
    <w:rsid w:val="00A029E2"/>
    <w:rsid w:val="00A25023"/>
    <w:rsid w:val="00A5071C"/>
    <w:rsid w:val="00A76AA2"/>
    <w:rsid w:val="00AD773C"/>
    <w:rsid w:val="00B16B7E"/>
    <w:rsid w:val="00B51A64"/>
    <w:rsid w:val="00B51D26"/>
    <w:rsid w:val="00BC4CAE"/>
    <w:rsid w:val="00BD2B26"/>
    <w:rsid w:val="00BD2E6A"/>
    <w:rsid w:val="00BD5C18"/>
    <w:rsid w:val="00C545CC"/>
    <w:rsid w:val="00CF44EC"/>
    <w:rsid w:val="00CF649A"/>
    <w:rsid w:val="00D35309"/>
    <w:rsid w:val="00D41352"/>
    <w:rsid w:val="00D9438D"/>
    <w:rsid w:val="00E00630"/>
    <w:rsid w:val="00E505C7"/>
    <w:rsid w:val="00F90560"/>
    <w:rsid w:val="00FA5E71"/>
    <w:rsid w:val="00FC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D8D1B"/>
  <w15:chartTrackingRefBased/>
  <w15:docId w15:val="{E47C9B72-1820-4D60-88A9-0730016EB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2A09B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2A09B7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75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5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 Yasin</dc:creator>
  <cp:keywords/>
  <dc:description/>
  <cp:lastModifiedBy>Imran Yasin</cp:lastModifiedBy>
  <cp:revision>70</cp:revision>
  <dcterms:created xsi:type="dcterms:W3CDTF">2021-11-29T16:20:00Z</dcterms:created>
  <dcterms:modified xsi:type="dcterms:W3CDTF">2021-11-30T15:25:00Z</dcterms:modified>
</cp:coreProperties>
</file>